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elgium</w:t>
      </w:r>
      <w:r>
        <w:t xml:space="preserve"> </w:t>
      </w:r>
      <w:r>
        <w:t xml:space="preserve">Brussels</w:t>
      </w:r>
    </w:p>
    <w:bookmarkStart w:id="21" w:name="cover-letter"/>
    <w:p>
      <w:pPr>
        <w:pStyle w:val="Heading1"/>
      </w:pPr>
      <w:r>
        <w:t xml:space="preserve">Cover Letter</w:t>
      </w:r>
    </w:p>
    <w:p>
      <w:pPr>
        <w:pStyle w:val="FirstParagraph"/>
      </w:pPr>
      <w:r>
        <w:rPr>
          <w:bCs/>
          <w:b/>
        </w:rP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pril 5, 2024</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ity, Postal Code]</w:t>
      </w:r>
    </w:p>
    <w:bookmarkStart w:id="20" w:name="dear-hiring-managers-name"/>
    <w:p>
      <w:pPr>
        <w:pStyle w:val="Heading2"/>
      </w:pPr>
      <w:r>
        <w:t xml:space="preserve">Dear [Hiring Manager's Name],</w:t>
      </w:r>
    </w:p>
    <w:p>
      <w:pPr>
        <w:pStyle w:val="FirstParagraph"/>
      </w:pPr>
      <w:r>
        <w:t xml:space="preserve">I am writing to express my interest in the Electronics Engineer position at [Company Name] in Belgium Brussels. As a highly motivated and skilled professional with a strong background in electronics engineering, I am eager to contribute my expertise to your organization while immersing myself in the vibrant technological landscape of Belgium Brussels. My passion for innovation, combined with my technical acumen, aligns perfectly with the opportunities available in this dynamic region.</w:t>
      </w:r>
    </w:p>
    <w:bookmarkEnd w:id="20"/>
    <w:p>
      <w:pPr>
        <w:pStyle w:val="BodyText"/>
      </w:pPr>
      <w:r>
        <w:t xml:space="preserve">With [X years] of experience in electronics engineering, I have developed a deep understanding of circuit design, embedded systems, and signal processing. My career has been defined by a commitment to solving complex challenges through cutting-edge technology. At my previous role as an Electronics Engineer at [Previous Company Name], I led the development of [specific project or product], which enhanced system efficiency by 30% and reduced production costs. This experience honed my ability to translate theoretical concepts into practical solutions, a skill that I believe is critical for success in Belgium Brussels, where innovation drives progress.</w:t>
      </w:r>
    </w:p>
    <w:p>
      <w:pPr>
        <w:pStyle w:val="BodyText"/>
      </w:pPr>
      <w:r>
        <w:t xml:space="preserve">What draws me specifically to Belgium Brussels is the region’s reputation as a hub for technological advancement and its emphasis on sustainable engineering practices. The presence of multinational corporations, research institutions, and startups in Brussels creates an environment ripe for collaboration and growth. I am particularly impressed by [Company Name]’s commitment to [specific project, technology, or value mentioned in the job posting], which resonates with my own professional goals. I am confident that my technical skills and adaptability will allow me to thrive in this setting while contributing meaningfully to your team.</w:t>
      </w:r>
    </w:p>
    <w:p>
      <w:pPr>
        <w:pStyle w:val="BodyText"/>
      </w:pPr>
      <w:r>
        <w:t xml:space="preserve">Throughout my career, I have consistently demonstrated the ability to work in fast-paced, multicultural environments. My proficiency in programming languages such as C++, Python, and VHDL, along with my experience with simulation tools like SPICE and MATLAB, has enabled me to deliver high-quality results. Additionally, my knowledge of European standards (e.g., CE marking, ISO 9001) ensures that I can navigate the regulatory landscape effectively in Belgium Brussels. I am also fluent in [languages], which allows me to communicate seamlessly with colleagues and stakeholders across different regions.</w:t>
      </w:r>
    </w:p>
    <w:p>
      <w:pPr>
        <w:pStyle w:val="BodyText"/>
      </w:pPr>
      <w:r>
        <w:t xml:space="preserve">I am particularly drawn to the opportunity to work in Belgium Brussels because of its unique blend of historical significance and modern technological innovation. The city’s role as a political and economic center in Europe offers unparalleled access to global networks, which I believe will be instrumental in advancing my career. Furthermore, the diversity of industries in Brussels—from automotive and aerospace to telecommunications—means that there are endless possibilities for growth and exploration as an Electronics Engineer.</w:t>
      </w:r>
    </w:p>
    <w:p>
      <w:pPr>
        <w:pStyle w:val="BodyText"/>
      </w:pPr>
      <w:r>
        <w:t xml:space="preserve">One of my proudest achievements was [describe a specific accomplishment, e.g., "designing a low-power sensor system that won an industry award"]. This project required not only technical precision but also creative problem-solving and collaboration with cross-functional teams. I take pride in my ability to balance analytical rigor with a forward-thinking mindset, ensuring that every solution is both innovative and practical. I am confident that these qualities will enable me to make a valuable contribution to [Company Name]’s objectives in Belgium Brussels.</w:t>
      </w:r>
    </w:p>
    <w:p>
      <w:pPr>
        <w:pStyle w:val="BodyText"/>
      </w:pPr>
      <w:r>
        <w:t xml:space="preserve">As an Electronics Engineer, I am committed to continuous learning and staying at the forefront of industry trends. I regularly attend technical conferences, participate in online courses, and engage with professional networks to expand my knowledge. In Belgium Brussels, I am eager to leverage this mindset to contribute to your company’s vision while also gaining new perspectives from a diverse team of experts.</w:t>
      </w:r>
    </w:p>
    <w:p>
      <w:pPr>
        <w:pStyle w:val="BodyText"/>
      </w:pPr>
      <w:r>
        <w:t xml:space="preserve">Thank you for considering my application. I would welcome the opportunity to discuss how my background, skills, and enthusiasm align with the needs of [Company Name] in Belgium Brussels. I am available at your convenience for an interview and can be reached at [Phone Number] or [Email Address]. I look forward to the possibility of contributing to your team and helping drive innovation in this exciting location.</w:t>
      </w:r>
    </w:p>
    <w:p>
      <w:pPr>
        <w:pStyle w:val="BodyText"/>
      </w:pPr>
      <w:r>
        <w:t xml:space="preserve">Sincerely,</w:t>
      </w:r>
    </w:p>
    <w:p>
      <w:pPr>
        <w:pStyle w:val="BodyText"/>
      </w:pP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 Belgium Brussels</dc:title>
  <dc:creator/>
  <dc:language>en</dc:language>
  <cp:keywords/>
  <dcterms:created xsi:type="dcterms:W3CDTF">2026-07-14T18:14:43Z</dcterms:created>
  <dcterms:modified xsi:type="dcterms:W3CDTF">2026-07-14T18:14:43Z</dcterms:modified>
</cp:coreProperties>
</file>

<file path=docProps/custom.xml><?xml version="1.0" encoding="utf-8"?>
<Properties xmlns="http://schemas.openxmlformats.org/officeDocument/2006/custom-properties" xmlns:vt="http://schemas.openxmlformats.org/officeDocument/2006/docPropsVTypes"/>
</file>